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22e7817d81f45330fee613bfc21eb454d23fe7"/>
    <w:p>
      <w:pPr>
        <w:pStyle w:val="Heading3"/>
      </w:pPr>
      <w:r>
        <w:t xml:space="preserve">Хочешь стать народным дружинником? Пройди задание в проекте «Город заданий»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Через цифровой сервис «Город заданий» теперь можно начать путь к вступлению в народную дружину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Если вам хочется быть не просто наблюдателем, а участником перемен, есть хороший способ — присоединиться к проекту «Народный дружинник» через «Город заданий» https://gz.mos.ru/assignments/situation/210309. Это шанс стать полезным городу и людям, которые рядом. Нужно просто прийти в штаб ГКУ «Московская безопасность» (ВАО: ул.3-я Парковая, дом 22-А) https://bezopasnost.mos.ru, пройти короткое собеседование, заполнить заявление и сфотографироваться на месте — для отчёта в приложении. В народную дружину принимают граждан России от 18 лет, без судимостей и иностранного гражданства, тех, кто готов помогать и уважительно относится к другим. Правила важны, но еще важнее желание быть рядом, когда это нужно, и готовность сделать город чуть спокойнее и безопаснее.</w:t>
      </w:r>
    </w:p>
    <w:p>
      <w:pPr>
        <w:pStyle w:val="BodyText"/>
      </w:pPr>
      <w:r>
        <w:t xml:space="preserve">Ждем вас в рядах Московской городской народной дружины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presscenter/official/detail/130571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official/detail/130571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official/detail/130571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2:39:02Z</dcterms:created>
  <dcterms:modified xsi:type="dcterms:W3CDTF">2025-06-24T22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